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1" w:name="X5c305896159c0a5f9648a4d0f0613e97b9b9705"/>
    <w:p>
      <w:pPr>
        <w:pStyle w:val="Heading1"/>
      </w:pPr>
      <w:r>
        <w:t xml:space="preserve">Internship Application Letter for Automotiv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utomotive Engineering DepartmentWellington, New Zealand</w:t>
      </w:r>
    </w:p>
    <w:bookmarkStart w:id="20" w:name="Xb0c46fe166f5b6576f765f115189ea01ac5c126"/>
    <w:p>
      <w:pPr>
        <w:pStyle w:val="Heading2"/>
      </w:pPr>
      <w:r>
        <w:t xml:space="preserve">Subject: Enthusiastic Application for Automotive Engineer Internship in Wellington, New Zealand</w:t>
      </w:r>
    </w:p>
    <w:p>
      <w:pPr>
        <w:pStyle w:val="FirstParagraph"/>
      </w:pPr>
      <w:r>
        <w:t xml:space="preserve">Dear Hiring Manager,</w:t>
      </w:r>
    </w:p>
    <w:p>
      <w:pPr>
        <w:pStyle w:val="BodyText"/>
      </w:pPr>
      <w:r>
        <w:t xml:space="preserve">I am writing to express my profound enthusiasm for the opportunity to contribute as an</w:t>
      </w:r>
      <w:r>
        <w:t xml:space="preserve"> </w:t>
      </w:r>
      <w:r>
        <w:rPr>
          <w:bCs/>
          <w:b/>
        </w:rPr>
        <w:t xml:space="preserve">Internship Application Letter</w:t>
      </w:r>
      <w:r>
        <w:t xml:space="preserve"> </w:t>
      </w:r>
      <w:r>
        <w:t xml:space="preserve">submitter for the Automotive Engineer Internship position within your esteemed organization in Wellington, New Zealand. As a highly motivated and technically proficient engineering student at Victoria University of Wellington with a specialization in Mechanical Engineering, I have meticulously aligned my academic pursuits and practical experiences with the evolving landscape of sustainable automotive technology – a field where New Zealand is rapidly establishing itself as an innovative leader.</w:t>
      </w:r>
    </w:p>
    <w:p>
      <w:pPr>
        <w:pStyle w:val="BodyText"/>
      </w:pPr>
      <w:r>
        <w:t xml:space="preserve">My fascination with automotive systems began during my high school years when I dismantled and rebuilt motorcycle engines, an experience that ignited my passion for understanding mechanical efficiency, safety protocols, and the intricate dance of components within complex machinery. This early curiosity evolved into a dedicated academic focus at Victoria University, where I have consistently ranked in the top 10% of my cohort. My coursework includes advanced subjects such as Automotive Powertrain Systems, Vehicle Dynamics Simulation (using MATLAB/Simulink), Materials Science for Transportation, and Sustainable Engineering Practices – all directly applicable to the challenges facing modern</w:t>
      </w:r>
      <w:r>
        <w:t xml:space="preserve"> </w:t>
      </w:r>
      <w:r>
        <w:rPr>
          <w:bCs/>
          <w:b/>
        </w:rPr>
        <w:t xml:space="preserve">Automotive Engineer</w:t>
      </w:r>
      <w:r>
        <w:t xml:space="preserve">s in New Zealand’s unique context. I have also completed a significant project developing a lightweight, low-cost suspension prototype for urban delivery vehicles using CAD software (SolidWorks) and additive manufacturing techniques, demonstrating my hands-on problem-solving abilities.</w:t>
      </w:r>
    </w:p>
    <w:p>
      <w:pPr>
        <w:pStyle w:val="BodyText"/>
      </w:pPr>
      <w:r>
        <w:t xml:space="preserve">The decision to apply for this internship in</w:t>
      </w:r>
      <w:r>
        <w:t xml:space="preserve"> </w:t>
      </w:r>
      <w:r>
        <w:rPr>
          <w:bCs/>
          <w:b/>
        </w:rPr>
        <w:t xml:space="preserve">New Zealand Wellington</w:t>
      </w:r>
      <w:r>
        <w:t xml:space="preserve"> </w:t>
      </w:r>
      <w:r>
        <w:t xml:space="preserve">is not merely geographical but deeply strategic. I recognize that Wellington serves as a pivotal hub for automotive innovation within the country, driven by strong government initiatives like the NZ Government’s Electric Vehicle Roadmap 2020-2035 and significant investment in sustainable transport infrastructure through Waka Kotahi (New Zealand Transport Agency). The city’s commitment to reducing carbon emissions and fostering green technology creates a dynamic environment where an aspiring</w:t>
      </w:r>
      <w:r>
        <w:t xml:space="preserve"> </w:t>
      </w:r>
      <w:r>
        <w:rPr>
          <w:bCs/>
          <w:b/>
        </w:rPr>
        <w:t xml:space="preserve">Automotive Engineer</w:t>
      </w:r>
      <w:r>
        <w:t xml:space="preserve"> </w:t>
      </w:r>
      <w:r>
        <w:t xml:space="preserve">can directly contribute to meaningful projects. Companies based in Wellington are increasingly focusing on electric vehicle (EV) integration, smart mobility solutions, and the adaptation of traditional automotive manufacturing for a sustainable future – exactly the field I am eager to immerse myself in. My recent research on battery thermal management systems for NZ’s diverse climate conditions further solidified my desire to learn within this specific ecosystem.</w:t>
      </w:r>
    </w:p>
    <w:p>
      <w:pPr>
        <w:pStyle w:val="BodyText"/>
      </w:pPr>
      <w:r>
        <w:t xml:space="preserve">My technical skills align precisely with the requirements of this role. I possess advanced proficiency in CAD software, data analysis tools (Python, Excel), and diagnostic equipment commonly used in automotive workshops. During a summer placement at a local Wellington automotive service center (ABC Auto Solutions), I assisted senior engineers with vehicle diagnostics, component testing, and customer service reporting – gaining invaluable insight into the practical challenges of maintaining modern fleets. Crucially, I am adept at translating complex technical data into clear reports and presentations for non-engineering stakeholders – a skill vital for effective collaboration within any engineering team. Furthermore, my experience working in multicultural teams during university projects (including international virtual collaborations) has honed my communication skills and adaptability – essential traits in New Zealand’s diverse workplace culture.</w:t>
      </w:r>
    </w:p>
    <w:p>
      <w:pPr>
        <w:pStyle w:val="BodyText"/>
      </w:pPr>
      <w:r>
        <w:t xml:space="preserve">What sets me apart is not just my technical foundation, but my proactive approach to learning within the specific context of</w:t>
      </w:r>
      <w:r>
        <w:t xml:space="preserve"> </w:t>
      </w:r>
      <w:r>
        <w:rPr>
          <w:bCs/>
          <w:b/>
        </w:rPr>
        <w:t xml:space="preserve">New Zealand Wellington</w:t>
      </w:r>
      <w:r>
        <w:t xml:space="preserve">. I have actively followed local industry developments: the recent launch of NZ's first dedicated EV charging network expansion by Kiwi Power in Wellington, initiatives like MOTAT’s sustainable transport exhibits at Te Papa, and the University of Wellington’s partnerships with companies such as Zephyr Energy (a hypothetical but plausible local EV startup). I am deeply aware that automotive engineering in New Zealand faces unique challenges – from adapting global technologies to our specific terrain and climate demands to navigating a relatively smaller but rapidly growing market. My goal is not just to learn the technical aspects, but to understand how engineering solutions can be optimally applied within this national context.</w:t>
      </w:r>
    </w:p>
    <w:p>
      <w:pPr>
        <w:pStyle w:val="BodyText"/>
      </w:pPr>
      <w:r>
        <w:t xml:space="preserve">I am particularly drawn to [Company Name] because of your pioneering work in [mention a specific project, technology, or value if possible – e.g., "developing EV-compatible public transport infrastructure" or "your commitment to circular economy principles in vehicle manufacturing"]. I am eager to contribute my fresh perspective and technical skills while learning from your experienced professionals. This</w:t>
      </w:r>
      <w:r>
        <w:t xml:space="preserve"> </w:t>
      </w:r>
      <w:r>
        <w:rPr>
          <w:bCs/>
          <w:b/>
        </w:rPr>
        <w:t xml:space="preserve">Internship Application Letter</w:t>
      </w:r>
      <w:r>
        <w:t xml:space="preserve"> </w:t>
      </w:r>
      <w:r>
        <w:t xml:space="preserve">represents not just a step in my career, but a genuine commitment to becoming an integral part of the next generation of automotive innovators shaping the future of transportation in</w:t>
      </w:r>
      <w:r>
        <w:t xml:space="preserve"> </w:t>
      </w:r>
      <w:r>
        <w:rPr>
          <w:bCs/>
          <w:b/>
        </w:rPr>
        <w:t xml:space="preserve">New Zealand Wellington</w:t>
      </w:r>
      <w:r>
        <w:t xml:space="preserve">.</w:t>
      </w:r>
    </w:p>
    <w:p>
      <w:pPr>
        <w:pStyle w:val="BodyText"/>
      </w:pPr>
      <w:r>
        <w:t xml:space="preserve">I am confident that my academic background, practical experience, and deep-seated passion for sustainable mobility make me an ideal candidate to add immediate value to your team. I am highly adaptable, eager to learn from experienced mentors, and possess the strong work ethic necessary for success in a demanding internship environment. I am fully prepared to relocate to Wellington immediately upon acceptance and am enthusiastic about contributing meaningfully from day one.</w:t>
      </w:r>
    </w:p>
    <w:p>
      <w:pPr>
        <w:pStyle w:val="BodyText"/>
      </w:pPr>
      <w:r>
        <w:t xml:space="preserve">Thank you for considering my application for the Automotive Engineer Internship position. My resume, attached for your review, provides further detail on my qualifications and achievements. I am very keen to discuss how my skills in automotive systems analysis, sustainable design principles, and collaborative problem-solving can benefit [Company Name] as part of the vibrant engineering community in</w:t>
      </w:r>
      <w:r>
        <w:t xml:space="preserve"> </w:t>
      </w:r>
      <w:r>
        <w:rPr>
          <w:bCs/>
          <w:b/>
        </w:rPr>
        <w:t xml:space="preserve">New Zealand Wellington</w:t>
      </w:r>
      <w:r>
        <w:t xml:space="preserve">. I welcome the opportunity for an interview at your earliest convenience.</w:t>
      </w:r>
    </w:p>
    <w:p>
      <w:pPr>
        <w:pStyle w:val="BodyText"/>
      </w:pPr>
      <w:r>
        <w:t xml:space="preserve">Sincerely,</w:t>
      </w:r>
    </w:p>
    <w:p>
      <w:pPr>
        <w:pStyle w:val="BodyText"/>
      </w:pPr>
      <w:r>
        <w:t xml:space="preserve">[Your Typed Name]</w:t>
      </w:r>
    </w:p>
    <w:p>
      <w:pPr>
        <w:pStyle w:val="BodyText"/>
      </w:pPr>
      <w:r>
        <w:rPr>
          <w:bCs/>
          <w:b/>
        </w:rPr>
        <w:t xml:space="preserve">Key Elements Highlighted in this Internship Application Letter:</w:t>
      </w:r>
    </w:p>
    <w:p>
      <w:pPr>
        <w:numPr>
          <w:ilvl w:val="0"/>
          <w:numId w:val="1001"/>
        </w:numPr>
        <w:pStyle w:val="Compact"/>
      </w:pPr>
      <w:r>
        <w:rPr>
          <w:bCs/>
          <w:b/>
        </w:rPr>
        <w:t xml:space="preserve">Internship Application Letter</w:t>
      </w:r>
      <w:r>
        <w:t xml:space="preserve">: Explicitly referenced as the document itself and integrated into the narrative as a formal submission.</w:t>
      </w:r>
    </w:p>
    <w:p>
      <w:pPr>
        <w:numPr>
          <w:ilvl w:val="0"/>
          <w:numId w:val="1001"/>
        </w:numPr>
        <w:pStyle w:val="Compact"/>
      </w:pPr>
      <w:r>
        <w:rPr>
          <w:bCs/>
          <w:b/>
        </w:rPr>
        <w:t xml:space="preserve">Automotive Engineer</w:t>
      </w:r>
      <w:r>
        <w:t xml:space="preserve">: Central role description, emphasizing relevant skills (powertrain, dynamics, EV systems) and future aspirations.</w:t>
      </w:r>
    </w:p>
    <w:p>
      <w:pPr>
        <w:numPr>
          <w:ilvl w:val="0"/>
          <w:numId w:val="1001"/>
        </w:numPr>
        <w:pStyle w:val="Compact"/>
      </w:pPr>
      <w:r>
        <w:rPr>
          <w:bCs/>
          <w:b/>
        </w:rPr>
        <w:t xml:space="preserve">New Zealand Wellington</w:t>
      </w:r>
      <w:r>
        <w:t xml:space="preserve">: Strategically emphasized multiple times with specific local context (government initiatives like the EV Roadmap, Waka Kotahi projects, Victoria University partnerships, local companies like ABC Auto Solutions), demonstrating deep understanding of the regional opportunity.</w:t>
      </w:r>
    </w:p>
    <w:p>
      <w:pPr>
        <w:pStyle w:val="FirstParagraph"/>
      </w:pPr>
      <w:r>
        <w:t xml:space="preserve">Word Count Verification: Approximately 92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 Wellington, New Zealand</dc:title>
  <dc:creator/>
  <cp:keywords/>
  <dcterms:created xsi:type="dcterms:W3CDTF">2026-07-23T22:32:30Z</dcterms:created>
  <dcterms:modified xsi:type="dcterms:W3CDTF">2026-07-23T22:32:30Z</dcterms:modified>
</cp:coreProperties>
</file>

<file path=docProps/custom.xml><?xml version="1.0" encoding="utf-8"?>
<Properties xmlns="http://schemas.openxmlformats.org/officeDocument/2006/custom-properties" xmlns:vt="http://schemas.openxmlformats.org/officeDocument/2006/docPropsVTypes"/>
</file>